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Xd3f4913003a67773bf427132f71e92f8503d4a4"/>
    <w:p>
      <w:pPr>
        <w:pStyle w:val="Heading2"/>
      </w:pPr>
      <w:r>
        <w:t xml:space="preserve">BUSINESS CONSULTANT POSITION - CAPE TOWN, SOUTH AFRIC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ading Business Solutions Group</w:t>
      </w:r>
      <w:r>
        <w:br/>
      </w:r>
      <w:r>
        <w:t xml:space="preserve">Cape Town Office</w:t>
      </w:r>
      <w:r>
        <w:br/>
      </w:r>
      <w:r>
        <w:t xml:space="preserve">South Africa</w:t>
      </w:r>
    </w:p>
    <w:bookmarkStart w:id="22" w:name="Xf589c6ee04e91bf235105f59f909a1e76acd1d3"/>
    <w:p>
      <w:pPr>
        <w:pStyle w:val="Heading3"/>
      </w:pPr>
      <w:r>
        <w:t xml:space="preserve">Subject: Application for Business Consultant Internship Position</w:t>
      </w:r>
    </w:p>
    <w:p>
      <w:pPr>
        <w:pStyle w:val="FirstParagraph"/>
      </w:pPr>
      <w:r>
        <w:t xml:space="preserve">Dear Hiring Manager,</w:t>
      </w:r>
    </w:p>
    <w:p>
      <w:pPr>
        <w:pStyle w:val="BodyText"/>
      </w:pPr>
      <w:r>
        <w:t xml:space="preserve">I am writing with profound enthusiasm to submit my application for the Business Consultant Internship position at your esteemed organization in Cape Town, South Africa. As a dedicated business administration student at the University of Cape Town with a specialization in strategic management and emerging markets, I have meticulously aligned my academic pursuits and professional development with the dynamic demands of contemporary business consulting—particularly within the unique economic landscape of South Africa Cape Town. This</w:t>
      </w:r>
      <w:r>
        <w:t xml:space="preserve"> </w:t>
      </w:r>
      <w:r>
        <w:rPr>
          <w:bCs/>
          <w:b/>
        </w:rPr>
        <w:t xml:space="preserve">Internship Application Letter</w:t>
      </w:r>
      <w:r>
        <w:t xml:space="preserve"> </w:t>
      </w:r>
      <w:r>
        <w:t xml:space="preserve">represents not just a career step, but a commitment to contributing meaningfully to one of Africa's most vibrant economic hubs.</w:t>
      </w:r>
    </w:p>
    <w:p>
      <w:pPr>
        <w:pStyle w:val="BodyText"/>
      </w:pPr>
      <w:r>
        <w:t xml:space="preserve">My academic journey has equipped me with rigorous analytical frameworks applicable to real-world business challenges. In my final-year capstone project, I conducted an industry analysis of Cape Town’s tourism sector recovery post-pandemic, identifying strategic gaps for SMEs operating in the Western Cape. This research directly informed a proposal for sustainable operational models that reduced cost structures by 18% for three local hospitality businesses—a result that earned me recognition as top student in my cohort. Such experience underscores my readiness to immediately support your team’s objectives as an incoming</w:t>
      </w:r>
      <w:r>
        <w:t xml:space="preserve"> </w:t>
      </w:r>
      <w:r>
        <w:rPr>
          <w:bCs/>
          <w:b/>
        </w:rPr>
        <w:t xml:space="preserve">Business Consultant</w:t>
      </w:r>
      <w:r>
        <w:t xml:space="preserve"> </w:t>
      </w:r>
      <w:r>
        <w:t xml:space="preserve">within South Africa Cape Town’s competitive market environment.</w:t>
      </w:r>
    </w:p>
    <w:p>
      <w:pPr>
        <w:pStyle w:val="BodyText"/>
      </w:pPr>
      <w:r>
        <w:t xml:space="preserve">What particularly excites me about this opportunity is the chance to apply global consulting methodologies within South Africa's distinctive socio-economic context. Having grown up in the vibrant township of Khayelitsha, I possess firsthand understanding of community-driven business models and inclusive growth strategies—critical competencies for navigating Cape Town’s dual economy. My internship at a local development agency allowed me to facilitate workshops with 30+ micro-entrepreneurs on digital transformation, where I observed how tailored consulting approaches can unlock potential in underserved markets. This experience taught me that effective business consulting transcends textbook solutions; it requires cultural intelligence and adaptive strategies—qualities I am eager to refine under your mentorship during this</w:t>
      </w:r>
      <w:r>
        <w:t xml:space="preserve"> </w:t>
      </w:r>
      <w:r>
        <w:rPr>
          <w:bCs/>
          <w:b/>
        </w:rPr>
        <w:t xml:space="preserve">Internship Application Letter</w:t>
      </w:r>
      <w:r>
        <w:t xml:space="preserve">.</w:t>
      </w:r>
    </w:p>
    <w:p>
      <w:pPr>
        <w:pStyle w:val="BodyText"/>
      </w:pPr>
      <w:r>
        <w:t xml:space="preserve">I have closely followed your firm’s impactful work in Cape Town, particularly the recent project optimizing supply chains for agricultural exporters in the Overberg region. Your team’s emphasis on data-driven sustainability aligns perfectly with my personal philosophy that business growth must coexist with social impact—especially vital in South Africa where economic disparities demand innovative consulting solutions. I am confident my fluency in English and proficiency in Xhosa (my first language) would enable me to bridge communication gaps during fieldwork across diverse Cape Town communities, enhancing the depth and relevance of our client engagements as a</w:t>
      </w:r>
      <w:r>
        <w:t xml:space="preserve"> </w:t>
      </w:r>
      <w:r>
        <w:rPr>
          <w:bCs/>
          <w:b/>
        </w:rPr>
        <w:t xml:space="preserve">Business Consultant</w:t>
      </w:r>
      <w:r>
        <w:t xml:space="preserve">.</w:t>
      </w:r>
    </w:p>
    <w:p>
      <w:pPr>
        <w:pStyle w:val="BodyText"/>
      </w:pPr>
      <w:r>
        <w:t xml:space="preserve">The dynamic business environment of South Africa Cape Town presents unparalleled learning opportunities. From the innovative tech startups in Silicon Cape to the traditional manufacturing hubs in Bellville, every sector offers distinct challenges where consulting expertise is vital. I am particularly drawn to your firm’s focus on supporting Black-owned enterprises through your</w:t>
      </w:r>
      <w:r>
        <w:t xml:space="preserve"> </w:t>
      </w:r>
      <w:r>
        <w:rPr>
          <w:iCs/>
          <w:i/>
        </w:rPr>
        <w:t xml:space="preserve">Empowerment Consulting Initiative</w:t>
      </w:r>
      <w:r>
        <w:t xml:space="preserve">, which resonates with my volunteer work at the Cape Town Youth Entrepreneurship Network. This internship represents a pivotal moment to deepen my understanding of how business strategies can catalyze inclusive economic participation across South Africa—especially within the vibrant, multicultural ecosystem of Cape Town.</w:t>
      </w:r>
    </w:p>
    <w:p>
      <w:pPr>
        <w:pStyle w:val="BodyText"/>
      </w:pPr>
      <w:r>
        <w:t xml:space="preserve">My technical toolkit includes advanced proficiency in Microsoft Power BI for data visualization, experience with SAP Business One implementation frameworks, and certification in Lean Six Sigma methodology. However, what truly distinguishes me is my proactive approach to learning—evidenced by my self-directed study of South Africa’s National Development Plan (NDP) 2030 and its implications for business strategy. I am eager to apply these insights while contributing fresh perspectives on digital adoption among SMEs in the Cape Town metro area, an area where your team has identified significant untapped potential.</w:t>
      </w:r>
    </w:p>
    <w:p>
      <w:pPr>
        <w:pStyle w:val="BodyText"/>
      </w:pPr>
      <w:r>
        <w:t xml:space="preserve">I understand that successful consulting in South Africa Cape Town requires more than analytical skill—it demands respect for local business customs and an ability to navigate complex stakeholder dynamics. During my volunteer role at the Cape Town Chamber of Commerce, I assisted with a mentorship program pairing international consultants with local entrepreneurs, where I learned to balance global best practices with contextual realities. This experience solidified my belief that the most valuable</w:t>
      </w:r>
      <w:r>
        <w:t xml:space="preserve"> </w:t>
      </w:r>
      <w:r>
        <w:rPr>
          <w:bCs/>
          <w:b/>
        </w:rPr>
        <w:t xml:space="preserve">Business Consultant</w:t>
      </w:r>
      <w:r>
        <w:t xml:space="preserve"> </w:t>
      </w:r>
      <w:r>
        <w:t xml:space="preserve">is one who listens first, then designs solutions collaboratively—a principle I will embody throughout this internship.</w:t>
      </w:r>
    </w:p>
    <w:p>
      <w:pPr>
        <w:pStyle w:val="BodyText"/>
      </w:pPr>
      <w:r>
        <w:t xml:space="preserve">The opportunity to learn from your award-winning team in South Africa Cape Town would be transformative for my career trajectory. I am particularly interested in contributing to projects addressing economic diversification in the Western Cape, an area where your firm has demonstrated exceptional impact. My academic record (3.8/4.0 GPA) and consistent leadership roles—such as organizing the UCT Business Innovation Summit that attracted 200+ participants—demonstrate my capacity to deliver results under pressure, a quality I know is essential for consulting success in our fast-paced market.</w:t>
      </w:r>
    </w:p>
    <w:p>
      <w:pPr>
        <w:pStyle w:val="BodyText"/>
      </w:pPr>
      <w:r>
        <w:t xml:space="preserve">I have attached my curriculum vitae for your review and welcome the opportunity to discuss how my proactive approach, cultural awareness, and academic rigor align with your internship program’s objectives. Thank you for considering this</w:t>
      </w:r>
      <w:r>
        <w:t xml:space="preserve"> </w:t>
      </w:r>
      <w:r>
        <w:rPr>
          <w:bCs/>
          <w:b/>
        </w:rPr>
        <w:t xml:space="preserve">Internship Application Letter</w:t>
      </w:r>
      <w:r>
        <w:t xml:space="preserve">. I am available for an interview at your earliest convenience and can be reached at [Your Phone Number] or [Your Email Address]. I look forward to the possibility of contributing to your firm’s mission of driving sustainable business growth across South Africa Cape Town.</w:t>
      </w:r>
    </w:p>
    <w:p>
      <w:pPr>
        <w:pStyle w:val="BodyText"/>
      </w:pPr>
      <w:r>
        <w:t xml:space="preserve">Respectfully,</w:t>
      </w:r>
    </w:p>
    <w:p>
      <w:pPr>
        <w:pStyle w:val="BodyText"/>
      </w:pPr>
      <w:r>
        <w:rPr>
          <w:bCs/>
          <w:b/>
        </w:rPr>
        <w:t xml:space="preserve">[Your Full Name]</w:t>
      </w:r>
      <w:r>
        <w:br/>
      </w:r>
      <w:r>
        <w:t xml:space="preserve">Business Administration Student, UCT</w:t>
      </w:r>
      <w:r>
        <w:br/>
      </w:r>
      <w:r>
        <w:t xml:space="preserve">South Africa Cape Town</w:t>
      </w:r>
    </w:p>
    <w:p>
      <w:pPr>
        <w:pStyle w:val="BodyText"/>
      </w:pPr>
      <w:r>
        <w:t xml:space="preserve">This document constitutes a formal</w:t>
      </w:r>
      <w:r>
        <w:t xml:space="preserve"> </w:t>
      </w:r>
      <w:r>
        <w:rPr>
          <w:bCs/>
          <w:b/>
        </w:rPr>
        <w:t xml:space="preserve">Internship Application Letter</w:t>
      </w:r>
      <w:r>
        <w:t xml:space="preserve"> </w:t>
      </w:r>
      <w:r>
        <w:t xml:space="preserve">for the</w:t>
      </w:r>
      <w:r>
        <w:t xml:space="preserve"> </w:t>
      </w:r>
      <w:r>
        <w:rPr>
          <w:bCs/>
          <w:b/>
        </w:rPr>
        <w:t xml:space="preserve">Business Consultant</w:t>
      </w:r>
      <w:r>
        <w:t xml:space="preserve"> </w:t>
      </w:r>
      <w:r>
        <w:t xml:space="preserve">position within South Africa Cape Town's business landscape, adhering to professional standards expected by leading consultancies in the reg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4T12:57:29Z</dcterms:created>
  <dcterms:modified xsi:type="dcterms:W3CDTF">2026-07-24T12:57:29Z</dcterms:modified>
</cp:coreProperties>
</file>

<file path=docProps/custom.xml><?xml version="1.0" encoding="utf-8"?>
<Properties xmlns="http://schemas.openxmlformats.org/officeDocument/2006/custom-properties" xmlns:vt="http://schemas.openxmlformats.org/officeDocument/2006/docPropsVTypes"/>
</file>